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5C8" w14:textId="77777777" w:rsidR="00924A18" w:rsidRDefault="00CA5BAB">
      <w:pPr>
        <w:pStyle w:val="Title"/>
      </w:pPr>
      <w:r>
        <w:t>Feedback for Project Number 22</w:t>
      </w:r>
    </w:p>
    <w:p w14:paraId="76C2CC86" w14:textId="77777777" w:rsidR="00924A18" w:rsidRDefault="00CA5BAB">
      <w:pPr>
        <w:pStyle w:val="Heading2"/>
      </w:pPr>
      <w:bookmarkStart w:id="0" w:name="instructions"/>
      <w:r>
        <w:t>Instructions</w:t>
      </w:r>
    </w:p>
    <w:p w14:paraId="2A2D2CD6" w14:textId="77777777" w:rsidR="00924A18" w:rsidRDefault="00CA5BAB">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221DE6D6" w14:textId="77777777" w:rsidR="00924A18" w:rsidRDefault="00CA5BAB">
      <w:pPr>
        <w:pStyle w:val="BodyText"/>
      </w:pPr>
      <w:r>
        <w:rPr>
          <w:b/>
          <w:bCs/>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bCs/>
        </w:rPr>
        <w:t>Frid</w:t>
      </w:r>
      <w:r>
        <w:rPr>
          <w:b/>
          <w:bCs/>
        </w:rPr>
        <w:t>ay, March 25th at 5:30pm CST</w:t>
      </w:r>
      <w:r>
        <w:t>. For ease you can use this markdown file to fill out your responses and knit which will produce a word document for you.</w:t>
      </w:r>
    </w:p>
    <w:p w14:paraId="702D5217" w14:textId="77777777" w:rsidR="00924A18" w:rsidRDefault="00CA5BAB">
      <w:pPr>
        <w:pStyle w:val="Heading2"/>
      </w:pPr>
      <w:bookmarkStart w:id="1" w:name="feedback-below"/>
      <w:bookmarkEnd w:id="0"/>
      <w:r>
        <w:t>Feedback Below</w:t>
      </w:r>
    </w:p>
    <w:p w14:paraId="15B33EF5" w14:textId="77777777" w:rsidR="00924A18" w:rsidRDefault="00CA5BAB">
      <w:pPr>
        <w:pStyle w:val="FirstParagraph"/>
      </w:pPr>
      <w:r>
        <w:rPr>
          <w:b/>
          <w:bCs/>
        </w:rPr>
        <w:t>What is their topic on?</w:t>
      </w:r>
    </w:p>
    <w:p w14:paraId="1883078F" w14:textId="77777777" w:rsidR="00924A18" w:rsidRDefault="00CA5BAB">
      <w:pPr>
        <w:numPr>
          <w:ilvl w:val="0"/>
          <w:numId w:val="2"/>
        </w:numPr>
      </w:pPr>
      <w:r>
        <w:rPr>
          <w:i/>
          <w:iCs/>
        </w:rPr>
        <w:t>Is the title consistent with the topic?</w:t>
      </w:r>
    </w:p>
    <w:p w14:paraId="75C5C885" w14:textId="77777777" w:rsidR="00924A18" w:rsidRDefault="00CA5BAB">
      <w:pPr>
        <w:numPr>
          <w:ilvl w:val="0"/>
          <w:numId w:val="2"/>
        </w:numPr>
      </w:pPr>
      <w:r>
        <w:rPr>
          <w:i/>
          <w:iCs/>
        </w:rPr>
        <w:t>In other words does the tit</w:t>
      </w:r>
      <w:r>
        <w:rPr>
          <w:i/>
          <w:iCs/>
        </w:rPr>
        <w:t>le make sense for the project?</w:t>
      </w:r>
    </w:p>
    <w:p w14:paraId="3FAA92C6" w14:textId="77777777" w:rsidR="00924A18" w:rsidRDefault="00CA5BAB">
      <w:pPr>
        <w:pStyle w:val="FirstParagraph"/>
      </w:pPr>
      <w:r>
        <w:t>AJay is web scraping Amazon product reviews for the Amazon echo. The title is clear and concise, I think you could have left “web scraping” out of the title and made an even more eye catching title.</w:t>
      </w:r>
    </w:p>
    <w:p w14:paraId="0DCD8488" w14:textId="77777777" w:rsidR="00924A18" w:rsidRDefault="00CA5BAB">
      <w:pPr>
        <w:pStyle w:val="BodyText"/>
      </w:pPr>
      <w:r>
        <w:rPr>
          <w:b/>
          <w:bCs/>
        </w:rPr>
        <w:t xml:space="preserve">Are the objectives of the </w:t>
      </w:r>
      <w:r>
        <w:rPr>
          <w:b/>
          <w:bCs/>
        </w:rPr>
        <w:t>project clearly identifiable?</w:t>
      </w:r>
    </w:p>
    <w:p w14:paraId="20621DA4" w14:textId="77777777" w:rsidR="00924A18" w:rsidRDefault="00CA5BAB">
      <w:pPr>
        <w:numPr>
          <w:ilvl w:val="0"/>
          <w:numId w:val="3"/>
        </w:numPr>
      </w:pPr>
      <w:r>
        <w:rPr>
          <w:i/>
          <w:iCs/>
        </w:rPr>
        <w:t>What are they wanting to study?</w:t>
      </w:r>
    </w:p>
    <w:p w14:paraId="6F17D3F3" w14:textId="77777777" w:rsidR="00924A18" w:rsidRDefault="00CA5BAB">
      <w:pPr>
        <w:numPr>
          <w:ilvl w:val="0"/>
          <w:numId w:val="3"/>
        </w:numPr>
      </w:pPr>
      <w:r>
        <w:rPr>
          <w:i/>
          <w:iCs/>
        </w:rPr>
        <w:t>What is the motivation of this project?</w:t>
      </w:r>
    </w:p>
    <w:p w14:paraId="002AF409" w14:textId="77777777" w:rsidR="00924A18" w:rsidRDefault="00CA5BAB">
      <w:pPr>
        <w:numPr>
          <w:ilvl w:val="0"/>
          <w:numId w:val="3"/>
        </w:numPr>
      </w:pPr>
      <w:r>
        <w:rPr>
          <w:i/>
          <w:iCs/>
        </w:rPr>
        <w:t>What does the presenter hope to accomplish with this project?</w:t>
      </w:r>
    </w:p>
    <w:p w14:paraId="0AE0C055" w14:textId="77777777" w:rsidR="00924A18" w:rsidRDefault="00CA5BAB">
      <w:pPr>
        <w:pStyle w:val="FirstParagraph"/>
      </w:pPr>
      <w:r>
        <w:t>Ajay is wanting to specifically pull Amazon review data for Amazon echo devices. Ajay is obv</w:t>
      </w:r>
      <w:r>
        <w:t>iously passionate about home automation and showed a high level of enthusiasm and clarity throughout the presentation.</w:t>
      </w:r>
    </w:p>
    <w:p w14:paraId="6B3F4628" w14:textId="77777777" w:rsidR="00924A18" w:rsidRDefault="00CA5BAB">
      <w:pPr>
        <w:pStyle w:val="BodyText"/>
      </w:pPr>
      <w:r>
        <w:rPr>
          <w:b/>
          <w:bCs/>
        </w:rPr>
        <w:t>What data are used?</w:t>
      </w:r>
    </w:p>
    <w:p w14:paraId="75736D78" w14:textId="77777777" w:rsidR="00924A18" w:rsidRDefault="00CA5BAB">
      <w:pPr>
        <w:numPr>
          <w:ilvl w:val="0"/>
          <w:numId w:val="4"/>
        </w:numPr>
      </w:pPr>
      <w:r>
        <w:rPr>
          <w:i/>
          <w:iCs/>
        </w:rPr>
        <w:t>What website(s) are scraped?</w:t>
      </w:r>
    </w:p>
    <w:p w14:paraId="683B9CBD" w14:textId="77777777" w:rsidR="00924A18" w:rsidRDefault="00CA5BAB">
      <w:pPr>
        <w:numPr>
          <w:ilvl w:val="0"/>
          <w:numId w:val="4"/>
        </w:numPr>
      </w:pPr>
      <w:r>
        <w:rPr>
          <w:i/>
          <w:iCs/>
        </w:rPr>
        <w:t>Are other data brought in from outside sources?</w:t>
      </w:r>
    </w:p>
    <w:p w14:paraId="51F8DA26" w14:textId="77777777" w:rsidR="00924A18" w:rsidRDefault="00CA5BAB">
      <w:pPr>
        <w:numPr>
          <w:ilvl w:val="0"/>
          <w:numId w:val="4"/>
        </w:numPr>
      </w:pPr>
      <w:r>
        <w:rPr>
          <w:i/>
          <w:iCs/>
        </w:rPr>
        <w:lastRenderedPageBreak/>
        <w:t>If so, what are they and how do they add</w:t>
      </w:r>
      <w:r>
        <w:rPr>
          <w:i/>
          <w:iCs/>
        </w:rPr>
        <w:t xml:space="preserve"> to the project?</w:t>
      </w:r>
    </w:p>
    <w:p w14:paraId="52D5B553" w14:textId="77777777" w:rsidR="00924A18" w:rsidRDefault="00CA5BAB">
      <w:pPr>
        <w:pStyle w:val="FirstParagraph"/>
      </w:pPr>
      <w:r>
        <w:t>Ajay scrapes the first 100 reviews from the Amazon echo review page. No other data is brought in and Ajay speaks at length about some of the challenges that limited his data to the first 100 reviews.</w:t>
      </w:r>
    </w:p>
    <w:p w14:paraId="6B9A22F7" w14:textId="77777777" w:rsidR="00924A18" w:rsidRDefault="00CA5BAB">
      <w:pPr>
        <w:pStyle w:val="BodyText"/>
      </w:pPr>
      <w:r>
        <w:rPr>
          <w:b/>
          <w:bCs/>
        </w:rPr>
        <w:t xml:space="preserve">What is your overall impression of the </w:t>
      </w:r>
      <w:r>
        <w:rPr>
          <w:b/>
          <w:bCs/>
        </w:rPr>
        <w:t>project?</w:t>
      </w:r>
    </w:p>
    <w:p w14:paraId="133C5A90" w14:textId="77777777" w:rsidR="00924A18" w:rsidRDefault="00CA5BAB">
      <w:pPr>
        <w:pStyle w:val="BodyText"/>
      </w:pPr>
      <w:r>
        <w:t>Ajay’s mastery of the code that he has completed comes through clearly and he balances well the dissapointment of not getting the data he wanted with the pride in the excellent work that was completed.</w:t>
      </w:r>
    </w:p>
    <w:p w14:paraId="0D6B1178" w14:textId="77777777" w:rsidR="00924A18" w:rsidRDefault="00CA5BAB">
      <w:pPr>
        <w:pStyle w:val="BodyText"/>
      </w:pPr>
      <w:r>
        <w:rPr>
          <w:b/>
          <w:bCs/>
        </w:rPr>
        <w:t>Other encouragements/critiques you would like</w:t>
      </w:r>
      <w:r>
        <w:rPr>
          <w:b/>
          <w:bCs/>
        </w:rPr>
        <w:t xml:space="preserve"> to provide to your colleague in order for them to have a more refined project.</w:t>
      </w:r>
    </w:p>
    <w:p w14:paraId="5F89E330" w14:textId="77777777" w:rsidR="00924A18" w:rsidRDefault="00CA5BAB">
      <w:pPr>
        <w:pStyle w:val="BodyText"/>
      </w:pPr>
      <w:r>
        <w:t>Really impressed with the ambition and scope of the initial project idea. With the limitation you ran into of only being able to scrape the first 100 reviews, I wondered if the</w:t>
      </w:r>
      <w:r>
        <w:t xml:space="preserve">re could have been some way to sort or create a random first 100 reviews? Was this the latest 100? Or the 100? that had been marked as most helpful? I thought a frequency table would have been just as clear or maybe more clear for the distribution of star </w:t>
      </w:r>
      <w:r>
        <w:t>reviews, since really those stars fall more in a categorical setting than numerical. The average sentiment scores I thought were very well done. Great work!</w:t>
      </w:r>
      <w:bookmarkEnd w:id="1"/>
    </w:p>
    <w:sectPr w:rsidR="00924A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3164E" w14:textId="77777777" w:rsidR="00CA5BAB" w:rsidRDefault="00CA5BAB">
      <w:pPr>
        <w:spacing w:after="0"/>
      </w:pPr>
      <w:r>
        <w:separator/>
      </w:r>
    </w:p>
  </w:endnote>
  <w:endnote w:type="continuationSeparator" w:id="0">
    <w:p w14:paraId="22E97D99" w14:textId="77777777" w:rsidR="00CA5BAB" w:rsidRDefault="00CA5B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35B45" w14:textId="77777777" w:rsidR="00CA5BAB" w:rsidRDefault="00CA5BAB">
      <w:r>
        <w:separator/>
      </w:r>
    </w:p>
  </w:footnote>
  <w:footnote w:type="continuationSeparator" w:id="0">
    <w:p w14:paraId="15BBB91A" w14:textId="77777777" w:rsidR="00CA5BAB" w:rsidRDefault="00CA5B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6245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5873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4A18"/>
    <w:rsid w:val="004C11B3"/>
    <w:rsid w:val="00924A18"/>
    <w:rsid w:val="00CA5B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2013F"/>
  <w15:docId w15:val="{BD9ED66B-02E3-4FE4-883A-8FFC68256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8</Words>
  <Characters>2785</Characters>
  <Application>Microsoft Office Word</Application>
  <DocSecurity>0</DocSecurity>
  <Lines>23</Lines>
  <Paragraphs>6</Paragraphs>
  <ScaleCrop>false</ScaleCrop>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2</dc:title>
  <dc:creator>Morgan, Kellen A</dc:creator>
  <cp:keywords/>
  <cp:lastModifiedBy>Morgan, Kellen A</cp:lastModifiedBy>
  <cp:revision>2</cp:revision>
  <dcterms:created xsi:type="dcterms:W3CDTF">2022-03-25T22:30:00Z</dcterms:created>
  <dcterms:modified xsi:type="dcterms:W3CDTF">2022-03-25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